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FDF12" w14:textId="77777777" w:rsidR="00C82AA1" w:rsidRDefault="00C82AA1" w:rsidP="006C0B8C">
      <w:pPr>
        <w:pStyle w:val="DATHeader"/>
      </w:pPr>
    </w:p>
    <w:p w14:paraId="69FECAFB" w14:textId="4912F937" w:rsidR="003D7260" w:rsidRDefault="003D7260" w:rsidP="0068297D">
      <w:pPr>
        <w:pStyle w:val="DATSubHeader"/>
        <w:rPr>
          <w:lang w:val="en-US"/>
        </w:rPr>
      </w:pPr>
    </w:p>
    <w:p w14:paraId="69D06964" w14:textId="77777777" w:rsidR="00AF2EFE" w:rsidRDefault="00AF2EFE" w:rsidP="00AF2EFE">
      <w:pPr>
        <w:pStyle w:val="DATHeader"/>
      </w:pPr>
      <w:r w:rsidRPr="00F90CAE">
        <w:t>Job Description</w:t>
      </w:r>
    </w:p>
    <w:p w14:paraId="7B680FC5" w14:textId="3EDDE739" w:rsidR="00AF2EFE" w:rsidRPr="00300C99" w:rsidRDefault="00AF2EFE" w:rsidP="00AF2EFE">
      <w:pPr>
        <w:pStyle w:val="DATTopSubHeader"/>
      </w:pPr>
      <w:r w:rsidRPr="00300C99">
        <w:t xml:space="preserve">Post: </w:t>
      </w:r>
      <w:sdt>
        <w:sdtPr>
          <w:id w:val="1814209672"/>
          <w:placeholder>
            <w:docPart w:val="CBEA71E125F342E988F85C7EBA1F8FF1"/>
          </w:placeholder>
        </w:sdtPr>
        <w:sdtContent>
          <w:r w:rsidR="00E52ED6">
            <w:t>Cover Supervisor</w:t>
          </w:r>
        </w:sdtContent>
      </w:sdt>
    </w:p>
    <w:p w14:paraId="6231EEBA" w14:textId="77777777" w:rsidR="00AF2EFE" w:rsidRDefault="00AF2EFE" w:rsidP="00AF2EFE">
      <w:pPr>
        <w:pStyle w:val="DATTopSubHeader"/>
      </w:pPr>
    </w:p>
    <w:p w14:paraId="30A040A5" w14:textId="77777777" w:rsidR="00AF2EFE" w:rsidRPr="00300C99" w:rsidRDefault="00AF2EFE" w:rsidP="00AF2EFE">
      <w:pPr>
        <w:pStyle w:val="DATTopSubHeader"/>
      </w:pPr>
      <w:r w:rsidRPr="00300C99">
        <w:t>Purpose</w:t>
      </w:r>
    </w:p>
    <w:sdt>
      <w:sdtPr>
        <w:id w:val="-1501267995"/>
        <w:placeholder>
          <w:docPart w:val="CBEA71E125F342E988F85C7EBA1F8FF1"/>
        </w:placeholder>
      </w:sdtPr>
      <w:sdtContent>
        <w:sdt>
          <w:sdtPr>
            <w:tag w:val="Main1"/>
            <w:id w:val="-1230998585"/>
            <w:placeholder>
              <w:docPart w:val="75BDF3389E0E4A9B9494A957216D4C8F"/>
            </w:placeholder>
          </w:sdtPr>
          <w:sdtContent>
            <w:sdt>
              <w:sdtPr>
                <w:tag w:val="Main1"/>
                <w:id w:val="-1836052626"/>
                <w:placeholder>
                  <w:docPart w:val="399E12CAD2984CC29A9F22EA2D9EF355"/>
                </w:placeholder>
              </w:sdtPr>
              <w:sdtContent>
                <w:p w14:paraId="0EDCC313" w14:textId="1B0ECE1D" w:rsidR="00AF2EFE" w:rsidRDefault="00AF2EFE" w:rsidP="00AF2EFE">
                  <w:pPr>
                    <w:pStyle w:val="DTAText"/>
                  </w:pPr>
                  <w:r w:rsidRPr="00146CCE">
                    <w:t xml:space="preserve">To challenge educational and social disadvantage </w:t>
                  </w:r>
                  <w:r w:rsidR="00186B1B">
                    <w:t>in the North.</w:t>
                  </w:r>
                </w:p>
              </w:sdtContent>
            </w:sdt>
          </w:sdtContent>
        </w:sdt>
      </w:sdtContent>
    </w:sdt>
    <w:p w14:paraId="46346E2B" w14:textId="77777777" w:rsidR="00AF2EFE" w:rsidRDefault="00AF2EFE" w:rsidP="00AF2EFE">
      <w:pPr>
        <w:pStyle w:val="DATText"/>
      </w:pPr>
    </w:p>
    <w:p w14:paraId="64733F49" w14:textId="77777777" w:rsidR="00AF2EFE" w:rsidRDefault="00AF2EFE" w:rsidP="00AF2EFE">
      <w:pPr>
        <w:pStyle w:val="DATTopSubHeader"/>
      </w:pPr>
      <w:r w:rsidRPr="00F90CAE">
        <w:t>Duties and Responsibilities</w:t>
      </w:r>
    </w:p>
    <w:sdt>
      <w:sdtPr>
        <w:id w:val="-581453699"/>
        <w:placeholder>
          <w:docPart w:val="CBEA71E125F342E988F85C7EBA1F8FF1"/>
        </w:placeholder>
      </w:sdtPr>
      <w:sdtContent>
        <w:p w14:paraId="7C17CC2A" w14:textId="343AD33D" w:rsidR="007B558C" w:rsidRPr="007B1EE2" w:rsidRDefault="00730F6E" w:rsidP="009C46FA">
          <w:pPr>
            <w:pStyle w:val="DATBullets"/>
          </w:pPr>
          <w:r w:rsidRPr="007B1EE2">
            <w:t>Live the mission, values and drivers every day.</w:t>
          </w:r>
        </w:p>
        <w:p w14:paraId="1CBDE4B9" w14:textId="77777777" w:rsidR="007B1EE2" w:rsidRPr="007B1EE2" w:rsidRDefault="007B1EE2" w:rsidP="007B1EE2">
          <w:pPr>
            <w:pStyle w:val="DATBullets"/>
          </w:pPr>
          <w:r w:rsidRPr="007B1EE2">
            <w:t xml:space="preserve">Cover lessons in the absence of the timetabled teacher.  </w:t>
          </w:r>
        </w:p>
        <w:p w14:paraId="3BFC5E94" w14:textId="77777777" w:rsidR="007B1EE2" w:rsidRPr="007B1EE2" w:rsidRDefault="007B1EE2" w:rsidP="007B1EE2">
          <w:pPr>
            <w:pStyle w:val="DATBullets"/>
          </w:pPr>
          <w:r w:rsidRPr="007B1EE2">
            <w:t xml:space="preserve">In accordance with set cover work, deliver lessons which are appropriate to the age and ability of the students </w:t>
          </w:r>
          <w:proofErr w:type="gramStart"/>
          <w:r w:rsidRPr="007B1EE2">
            <w:t>so as to</w:t>
          </w:r>
          <w:proofErr w:type="gramEnd"/>
          <w:r w:rsidRPr="007B1EE2">
            <w:t xml:space="preserve"> facilitate progression in students’ learning.</w:t>
          </w:r>
        </w:p>
        <w:p w14:paraId="5BC537A5" w14:textId="77777777" w:rsidR="007B1EE2" w:rsidRPr="007B1EE2" w:rsidRDefault="007B1EE2" w:rsidP="007B1EE2">
          <w:pPr>
            <w:pStyle w:val="DATBullets"/>
          </w:pPr>
          <w:r w:rsidRPr="007B1EE2">
            <w:t xml:space="preserve">Ensure that teaching is broad, balanced, relevant, motivational and appropriately differentiated </w:t>
          </w:r>
          <w:proofErr w:type="gramStart"/>
          <w:r w:rsidRPr="007B1EE2">
            <w:t>in order to</w:t>
          </w:r>
          <w:proofErr w:type="gramEnd"/>
          <w:r w:rsidRPr="007B1EE2">
            <w:t xml:space="preserve"> maximise the academic potential of all students. </w:t>
          </w:r>
        </w:p>
        <w:p w14:paraId="37F493A7" w14:textId="77777777" w:rsidR="007B1EE2" w:rsidRPr="007B1EE2" w:rsidRDefault="007B1EE2" w:rsidP="007B1EE2">
          <w:pPr>
            <w:pStyle w:val="DATBullets"/>
          </w:pPr>
          <w:r w:rsidRPr="007B1EE2">
            <w:t>Ensure that the resources required to effectively deliver the covered lessons are available.</w:t>
          </w:r>
        </w:p>
        <w:p w14:paraId="3CD137EC" w14:textId="77777777" w:rsidR="007B1EE2" w:rsidRPr="007B1EE2" w:rsidRDefault="007B1EE2" w:rsidP="007B1EE2">
          <w:pPr>
            <w:pStyle w:val="DATBullets"/>
          </w:pPr>
          <w:r w:rsidRPr="007B1EE2">
            <w:t xml:space="preserve">Promote and maintain discipline in accordance with the rules and behaviour policy of the academy. </w:t>
          </w:r>
        </w:p>
        <w:p w14:paraId="415B32CC" w14:textId="77777777" w:rsidR="007B1EE2" w:rsidRPr="007B1EE2" w:rsidRDefault="007B1EE2" w:rsidP="007B1EE2">
          <w:pPr>
            <w:pStyle w:val="DATBullets"/>
          </w:pPr>
          <w:r w:rsidRPr="007B1EE2">
            <w:t>Provide feedback that moves learning forward.</w:t>
          </w:r>
        </w:p>
        <w:p w14:paraId="62B8A2AF" w14:textId="77777777" w:rsidR="007B1EE2" w:rsidRPr="007B1EE2" w:rsidRDefault="007B1EE2" w:rsidP="007B1EE2">
          <w:pPr>
            <w:pStyle w:val="DATBullets"/>
          </w:pPr>
          <w:r w:rsidRPr="007B1EE2">
            <w:t>Ensure that homework is set, where appropriate, and monitored.</w:t>
          </w:r>
        </w:p>
        <w:p w14:paraId="604606F6" w14:textId="77777777" w:rsidR="007B1EE2" w:rsidRPr="007B1EE2" w:rsidRDefault="007B1EE2" w:rsidP="007B1EE2">
          <w:pPr>
            <w:pStyle w:val="DATBullets"/>
          </w:pPr>
          <w:r w:rsidRPr="007B1EE2">
            <w:t>Manage resources effectively and ensure classrooms are left tidy and ready for the next lesson.</w:t>
          </w:r>
        </w:p>
        <w:p w14:paraId="79860114" w14:textId="77777777" w:rsidR="007B1EE2" w:rsidRPr="007B1EE2" w:rsidRDefault="007B1EE2" w:rsidP="007B1EE2">
          <w:pPr>
            <w:pStyle w:val="DATBullets"/>
          </w:pPr>
          <w:r w:rsidRPr="007B1EE2">
            <w:t>Collect completed work at the end of the lesson and return it to the appropriate teacher / subject leader.</w:t>
          </w:r>
        </w:p>
        <w:p w14:paraId="24E443D2" w14:textId="77777777" w:rsidR="007B1EE2" w:rsidRPr="007B1EE2" w:rsidRDefault="007B1EE2" w:rsidP="007B1EE2">
          <w:pPr>
            <w:pStyle w:val="DATBullets"/>
          </w:pPr>
          <w:r w:rsidRPr="007B1EE2">
            <w:t>Provide objective and accurate feedback to the appropriate colleague on student conduct and work completion within the lesson.</w:t>
          </w:r>
        </w:p>
        <w:p w14:paraId="640A83F6" w14:textId="77777777" w:rsidR="007B1EE2" w:rsidRPr="007B1EE2" w:rsidRDefault="007B1EE2" w:rsidP="007B1EE2">
          <w:pPr>
            <w:pStyle w:val="DATBullets"/>
          </w:pPr>
          <w:r w:rsidRPr="007B1EE2">
            <w:t xml:space="preserve">Support individual students or small groups, including those with individual needs, as identified by the subject leader.  </w:t>
          </w:r>
        </w:p>
        <w:p w14:paraId="027568CF" w14:textId="77777777" w:rsidR="007B1EE2" w:rsidRPr="007B1EE2" w:rsidRDefault="007B1EE2" w:rsidP="007B1EE2">
          <w:pPr>
            <w:pStyle w:val="DATBullets"/>
          </w:pPr>
          <w:r w:rsidRPr="007B1EE2">
            <w:t>Supervise students on visits, trips and out of school activities.</w:t>
          </w:r>
        </w:p>
        <w:p w14:paraId="6D428B03" w14:textId="77777777" w:rsidR="007B1EE2" w:rsidRPr="007B1EE2" w:rsidRDefault="007B1EE2" w:rsidP="007B1EE2">
          <w:pPr>
            <w:pStyle w:val="DATBullets"/>
          </w:pPr>
          <w:r w:rsidRPr="007B1EE2">
            <w:t xml:space="preserve">Maintain records as requested by the subject leader. </w:t>
          </w:r>
        </w:p>
        <w:p w14:paraId="313BCCAC" w14:textId="7A9F51BC" w:rsidR="004406D4" w:rsidRPr="007B1EE2" w:rsidRDefault="007B1EE2" w:rsidP="007B1EE2">
          <w:pPr>
            <w:pStyle w:val="DATBullets"/>
          </w:pPr>
          <w:r w:rsidRPr="007B1EE2">
            <w:t>Support students throughout the day by fulfilling pastoral responsibilities.</w:t>
          </w:r>
        </w:p>
        <w:p w14:paraId="38006C42" w14:textId="0A59F722" w:rsidR="007B558C" w:rsidRPr="007B1EE2" w:rsidRDefault="007B558C" w:rsidP="009C46FA">
          <w:pPr>
            <w:pStyle w:val="DATBullets"/>
          </w:pPr>
          <w:r w:rsidRPr="007B1EE2">
            <w:t xml:space="preserve">Engage fully in </w:t>
          </w:r>
          <w:r w:rsidR="001D5E35" w:rsidRPr="007B1EE2">
            <w:t>our</w:t>
          </w:r>
          <w:r w:rsidRPr="007B1EE2">
            <w:t xml:space="preserve"> </w:t>
          </w:r>
          <w:r w:rsidR="005317D9" w:rsidRPr="007B1EE2">
            <w:t xml:space="preserve">trust’s </w:t>
          </w:r>
          <w:r w:rsidRPr="007B1EE2">
            <w:t xml:space="preserve">professional growth process to fulfil personal potential and be able to participate effectively in the implementation of </w:t>
          </w:r>
          <w:r w:rsidR="009C46FA" w:rsidRPr="007B1EE2">
            <w:t xml:space="preserve">our </w:t>
          </w:r>
          <w:r w:rsidRPr="007B1EE2">
            <w:t>academy's strategic big moves.</w:t>
          </w:r>
        </w:p>
        <w:p w14:paraId="0345E357" w14:textId="386A9A3C" w:rsidR="007B558C" w:rsidRPr="007B1EE2" w:rsidRDefault="007B558C" w:rsidP="009C46FA">
          <w:pPr>
            <w:pStyle w:val="DATBullets"/>
          </w:pPr>
          <w:r w:rsidRPr="007B1EE2">
            <w:t xml:space="preserve">Attend meetings / training and carry out administrative tasks and duties as specified on </w:t>
          </w:r>
          <w:r w:rsidR="009C46FA" w:rsidRPr="007B1EE2">
            <w:t>our</w:t>
          </w:r>
          <w:r w:rsidR="00877A14" w:rsidRPr="007B1EE2">
            <w:t xml:space="preserve"> </w:t>
          </w:r>
          <w:r w:rsidRPr="007B1EE2">
            <w:t>academy calendar.</w:t>
          </w:r>
        </w:p>
        <w:p w14:paraId="4388CA72" w14:textId="571A7384" w:rsidR="009A4108" w:rsidRPr="007B1EE2" w:rsidRDefault="007B558C" w:rsidP="009C46FA">
          <w:pPr>
            <w:pStyle w:val="DATBullets"/>
          </w:pPr>
          <w:r w:rsidRPr="007B1EE2">
            <w:t xml:space="preserve">Consistently implement all </w:t>
          </w:r>
          <w:r w:rsidR="005317D9" w:rsidRPr="007B1EE2">
            <w:t>trust</w:t>
          </w:r>
          <w:r w:rsidRPr="007B1EE2">
            <w:t xml:space="preserve"> policies and contribute to decision-making and consultation procedures.</w:t>
          </w:r>
        </w:p>
        <w:p w14:paraId="7AE8E1DB" w14:textId="0BCE0ECF" w:rsidR="009A4108" w:rsidRPr="007B1EE2" w:rsidRDefault="009A4108" w:rsidP="009C46FA">
          <w:pPr>
            <w:pStyle w:val="DATBullets"/>
          </w:pPr>
          <w:r w:rsidRPr="007B1EE2">
            <w:t>Report any safeguarding concerns immediately to a designated safeguarding lead.</w:t>
          </w:r>
        </w:p>
        <w:p w14:paraId="2A918D37" w14:textId="1088A243" w:rsidR="001D5E35" w:rsidRPr="00F90CAE" w:rsidRDefault="00B469DD" w:rsidP="009C46FA">
          <w:pPr>
            <w:pStyle w:val="DATBullets"/>
          </w:pPr>
          <w:r w:rsidRPr="007B1EE2">
            <w:t>Carry out any other reasonable duties as requested by the principal</w:t>
          </w:r>
          <w:r w:rsidR="007B1EE2" w:rsidRPr="007B1EE2">
            <w:t>.</w:t>
          </w:r>
        </w:p>
      </w:sdtContent>
    </w:sdt>
    <w:p w14:paraId="16F64BC9" w14:textId="77777777" w:rsidR="00AF2EFE" w:rsidRPr="00B46465" w:rsidRDefault="00AF2EFE" w:rsidP="00AF2EFE">
      <w:pPr>
        <w:pStyle w:val="DATStrongEmphasis"/>
        <w:rPr>
          <w:lang w:val="en-US"/>
        </w:rPr>
      </w:pPr>
      <w:r>
        <w:br/>
      </w:r>
      <w:r w:rsidRPr="00F90CAE">
        <w:t>This job description is not necessarily a comprehensive definition of the post.</w:t>
      </w:r>
      <w:r>
        <w:t xml:space="preserve"> </w:t>
      </w:r>
      <w:r w:rsidRPr="00F90CAE">
        <w:t xml:space="preserve"> It will be reviewed annually.</w:t>
      </w:r>
    </w:p>
    <w:p w14:paraId="1CFF2507" w14:textId="77777777" w:rsidR="00AF2EFE" w:rsidRDefault="00AF2EFE" w:rsidP="0068297D">
      <w:pPr>
        <w:pStyle w:val="DATSubHeader"/>
        <w:rPr>
          <w:lang w:val="en-US"/>
        </w:rPr>
      </w:pPr>
    </w:p>
    <w:p w14:paraId="5464B474" w14:textId="77777777" w:rsidR="002178FD" w:rsidRPr="00B46465" w:rsidRDefault="002178FD" w:rsidP="0068297D">
      <w:pPr>
        <w:pStyle w:val="DATSubHeader"/>
        <w:rPr>
          <w:lang w:val="en-US"/>
        </w:rPr>
      </w:pPr>
    </w:p>
    <w:sectPr w:rsidR="002178FD" w:rsidRPr="00B46465" w:rsidSect="00EC21A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567" w:right="794" w:bottom="964" w:left="794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9B5AB" w14:textId="77777777" w:rsidR="00576208" w:rsidRDefault="00576208" w:rsidP="00120A78">
      <w:r>
        <w:separator/>
      </w:r>
    </w:p>
  </w:endnote>
  <w:endnote w:type="continuationSeparator" w:id="0">
    <w:p w14:paraId="5EBAD2A0" w14:textId="77777777" w:rsidR="00576208" w:rsidRDefault="00576208" w:rsidP="00120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E07A6" w14:textId="77777777" w:rsidR="00D63D53" w:rsidRDefault="00D63D53" w:rsidP="00C125D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D85BA0" w14:textId="77777777" w:rsidR="00D63D53" w:rsidRDefault="00D63D53" w:rsidP="00FE4B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3F1F" w14:textId="77777777" w:rsidR="00D63D53" w:rsidRPr="0003208F" w:rsidRDefault="00D63D53" w:rsidP="00FE4B5B">
    <w:pPr>
      <w:pStyle w:val="Footer"/>
      <w:ind w:right="360"/>
      <w:rPr>
        <w:rFonts w:ascii="Arial" w:hAnsi="Arial"/>
        <w:position w:val="30"/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8BB18" w14:textId="77777777" w:rsidR="002178FD" w:rsidRDefault="00217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CFB6D" w14:textId="77777777" w:rsidR="00576208" w:rsidRDefault="00576208" w:rsidP="00120A78">
      <w:r>
        <w:separator/>
      </w:r>
    </w:p>
  </w:footnote>
  <w:footnote w:type="continuationSeparator" w:id="0">
    <w:p w14:paraId="43D5D0CD" w14:textId="77777777" w:rsidR="00576208" w:rsidRDefault="00576208" w:rsidP="00120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7F33A" w14:textId="77777777" w:rsidR="002178FD" w:rsidRDefault="0021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EE1CF" w14:textId="4D125846" w:rsidR="00D63D53" w:rsidRDefault="000255A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87936" behindDoc="1" locked="0" layoutInCell="1" allowOverlap="1" wp14:anchorId="7FDBBB00" wp14:editId="5DA770B1">
          <wp:simplePos x="0" y="0"/>
          <wp:positionH relativeFrom="page">
            <wp:posOffset>-63500</wp:posOffset>
          </wp:positionH>
          <wp:positionV relativeFrom="page">
            <wp:posOffset>0</wp:posOffset>
          </wp:positionV>
          <wp:extent cx="7620635" cy="107467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37330" cy="10770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079A" w14:textId="48D5C70B" w:rsidR="00D63D53" w:rsidRDefault="00EB136A" w:rsidP="00CC1937">
    <w:pPr>
      <w:pStyle w:val="Header"/>
      <w:tabs>
        <w:tab w:val="clear" w:pos="4513"/>
        <w:tab w:val="clear" w:pos="9026"/>
        <w:tab w:val="left" w:pos="4278"/>
      </w:tabs>
    </w:pPr>
    <w:r>
      <w:rPr>
        <w:noProof/>
        <w:lang w:val="en-GB" w:eastAsia="en-GB"/>
      </w:rPr>
      <w:drawing>
        <wp:anchor distT="0" distB="0" distL="114300" distR="114300" simplePos="0" relativeHeight="251685888" behindDoc="1" locked="0" layoutInCell="1" allowOverlap="1" wp14:anchorId="57D90287" wp14:editId="3027BE8A">
          <wp:simplePos x="0" y="0"/>
          <wp:positionH relativeFrom="page">
            <wp:posOffset>12700</wp:posOffset>
          </wp:positionH>
          <wp:positionV relativeFrom="page">
            <wp:posOffset>0</wp:posOffset>
          </wp:positionV>
          <wp:extent cx="7544272" cy="107467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555" cy="10777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93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258DE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93D6D"/>
    <w:multiLevelType w:val="multilevel"/>
    <w:tmpl w:val="9EFEFE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92"/>
    <w:multiLevelType w:val="hybridMultilevel"/>
    <w:tmpl w:val="8654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2F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84113A"/>
    <w:multiLevelType w:val="hybridMultilevel"/>
    <w:tmpl w:val="0082CE8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015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152C96"/>
    <w:multiLevelType w:val="hybridMultilevel"/>
    <w:tmpl w:val="70CE080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C0C4F"/>
    <w:multiLevelType w:val="hybridMultilevel"/>
    <w:tmpl w:val="D424F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3378"/>
    <w:multiLevelType w:val="multilevel"/>
    <w:tmpl w:val="7138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727E68"/>
    <w:multiLevelType w:val="hybridMultilevel"/>
    <w:tmpl w:val="6C9AD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F26B2E"/>
    <w:multiLevelType w:val="hybridMultilevel"/>
    <w:tmpl w:val="ACACD256"/>
    <w:lvl w:ilvl="0" w:tplc="B542175E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2F5496" w:themeColor="accent1" w:themeShade="BF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56A16"/>
    <w:multiLevelType w:val="hybridMultilevel"/>
    <w:tmpl w:val="E3B8CE8A"/>
    <w:lvl w:ilvl="0" w:tplc="250A4AB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D0345"/>
    <w:multiLevelType w:val="hybridMultilevel"/>
    <w:tmpl w:val="F6FEF2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F37893"/>
    <w:multiLevelType w:val="multilevel"/>
    <w:tmpl w:val="08E6C054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A10B7"/>
    <w:multiLevelType w:val="hybridMultilevel"/>
    <w:tmpl w:val="29167B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F640E"/>
    <w:multiLevelType w:val="hybridMultilevel"/>
    <w:tmpl w:val="D5FA5C4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78450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87A251A"/>
    <w:multiLevelType w:val="hybridMultilevel"/>
    <w:tmpl w:val="8048DD74"/>
    <w:lvl w:ilvl="0" w:tplc="C9181380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8" w15:restartNumberingAfterBreak="0">
    <w:nsid w:val="4BCB7022"/>
    <w:multiLevelType w:val="hybridMultilevel"/>
    <w:tmpl w:val="D9E81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3531D"/>
    <w:multiLevelType w:val="multilevel"/>
    <w:tmpl w:val="7C621AEA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0B160EA"/>
    <w:multiLevelType w:val="hybridMultilevel"/>
    <w:tmpl w:val="AB161E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1A4B24"/>
    <w:multiLevelType w:val="hybridMultilevel"/>
    <w:tmpl w:val="E6921326"/>
    <w:lvl w:ilvl="0" w:tplc="00AC19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E10BB0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1A09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941E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2F89DA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55C56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208EA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E8F0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BBEC0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BB279CF"/>
    <w:multiLevelType w:val="hybridMultilevel"/>
    <w:tmpl w:val="40CA12A2"/>
    <w:lvl w:ilvl="0" w:tplc="177416B4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F42EB"/>
    <w:multiLevelType w:val="hybridMultilevel"/>
    <w:tmpl w:val="D396A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A28F4"/>
    <w:multiLevelType w:val="hybridMultilevel"/>
    <w:tmpl w:val="537C287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3AD25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8821774"/>
    <w:multiLevelType w:val="multilevel"/>
    <w:tmpl w:val="32DC93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3B5D5D"/>
    <w:multiLevelType w:val="hybridMultilevel"/>
    <w:tmpl w:val="74F440E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10466D"/>
    <w:multiLevelType w:val="hybridMultilevel"/>
    <w:tmpl w:val="0ADCE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D0D08"/>
    <w:multiLevelType w:val="hybridMultilevel"/>
    <w:tmpl w:val="5A4A1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4079E"/>
    <w:multiLevelType w:val="hybridMultilevel"/>
    <w:tmpl w:val="D542F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044CFA"/>
    <w:multiLevelType w:val="hybridMultilevel"/>
    <w:tmpl w:val="6DF49726"/>
    <w:lvl w:ilvl="0" w:tplc="080C148E">
      <w:start w:val="1"/>
      <w:numFmt w:val="bullet"/>
      <w:pStyle w:val="DATBullets"/>
      <w:lvlText w:val=""/>
      <w:lvlJc w:val="left"/>
      <w:pPr>
        <w:ind w:left="170" w:hanging="170"/>
      </w:pPr>
      <w:rPr>
        <w:rFonts w:ascii="Symbol" w:hAnsi="Symbol" w:hint="default"/>
        <w:color w:val="174489"/>
      </w:rPr>
    </w:lvl>
    <w:lvl w:ilvl="1" w:tplc="283A84AA">
      <w:start w:val="1"/>
      <w:numFmt w:val="bullet"/>
      <w:pStyle w:val="DATSubBullets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384FF7"/>
    <w:multiLevelType w:val="hybridMultilevel"/>
    <w:tmpl w:val="EF9A8036"/>
    <w:lvl w:ilvl="0" w:tplc="A63820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D32A4A"/>
    <w:multiLevelType w:val="hybridMultilevel"/>
    <w:tmpl w:val="F3A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2196693">
    <w:abstractNumId w:val="31"/>
  </w:num>
  <w:num w:numId="2" w16cid:durableId="2056156143">
    <w:abstractNumId w:val="1"/>
  </w:num>
  <w:num w:numId="3" w16cid:durableId="1362123165">
    <w:abstractNumId w:val="26"/>
  </w:num>
  <w:num w:numId="4" w16cid:durableId="355935377">
    <w:abstractNumId w:val="13"/>
  </w:num>
  <w:num w:numId="5" w16cid:durableId="693464782">
    <w:abstractNumId w:val="25"/>
  </w:num>
  <w:num w:numId="6" w16cid:durableId="706833844">
    <w:abstractNumId w:val="0"/>
  </w:num>
  <w:num w:numId="7" w16cid:durableId="1766464348">
    <w:abstractNumId w:val="3"/>
  </w:num>
  <w:num w:numId="8" w16cid:durableId="1746298683">
    <w:abstractNumId w:val="30"/>
  </w:num>
  <w:num w:numId="9" w16cid:durableId="178736731">
    <w:abstractNumId w:val="33"/>
  </w:num>
  <w:num w:numId="10" w16cid:durableId="542057933">
    <w:abstractNumId w:val="9"/>
  </w:num>
  <w:num w:numId="11" w16cid:durableId="419570080">
    <w:abstractNumId w:val="23"/>
  </w:num>
  <w:num w:numId="12" w16cid:durableId="1030571992">
    <w:abstractNumId w:val="5"/>
  </w:num>
  <w:num w:numId="13" w16cid:durableId="821000153">
    <w:abstractNumId w:val="16"/>
  </w:num>
  <w:num w:numId="14" w16cid:durableId="1414667583">
    <w:abstractNumId w:val="28"/>
  </w:num>
  <w:num w:numId="15" w16cid:durableId="545263125">
    <w:abstractNumId w:val="29"/>
  </w:num>
  <w:num w:numId="16" w16cid:durableId="1707288169">
    <w:abstractNumId w:val="7"/>
  </w:num>
  <w:num w:numId="17" w16cid:durableId="478233806">
    <w:abstractNumId w:val="15"/>
  </w:num>
  <w:num w:numId="18" w16cid:durableId="1787456761">
    <w:abstractNumId w:val="27"/>
  </w:num>
  <w:num w:numId="19" w16cid:durableId="380177613">
    <w:abstractNumId w:val="8"/>
  </w:num>
  <w:num w:numId="20" w16cid:durableId="1799489228">
    <w:abstractNumId w:val="21"/>
  </w:num>
  <w:num w:numId="21" w16cid:durableId="1877544325">
    <w:abstractNumId w:val="14"/>
  </w:num>
  <w:num w:numId="22" w16cid:durableId="15306027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4728726">
    <w:abstractNumId w:val="4"/>
  </w:num>
  <w:num w:numId="24" w16cid:durableId="1998722000">
    <w:abstractNumId w:val="24"/>
  </w:num>
  <w:num w:numId="25" w16cid:durableId="1945531160">
    <w:abstractNumId w:val="17"/>
  </w:num>
  <w:num w:numId="26" w16cid:durableId="910773116">
    <w:abstractNumId w:val="32"/>
  </w:num>
  <w:num w:numId="27" w16cid:durableId="1100570282">
    <w:abstractNumId w:val="2"/>
  </w:num>
  <w:num w:numId="28" w16cid:durableId="163011530">
    <w:abstractNumId w:val="31"/>
  </w:num>
  <w:num w:numId="29" w16cid:durableId="360907284">
    <w:abstractNumId w:val="11"/>
  </w:num>
  <w:num w:numId="30" w16cid:durableId="1202667057">
    <w:abstractNumId w:val="18"/>
  </w:num>
  <w:num w:numId="31" w16cid:durableId="149626115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906321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0483844">
    <w:abstractNumId w:val="31"/>
  </w:num>
  <w:num w:numId="34" w16cid:durableId="752244294">
    <w:abstractNumId w:val="22"/>
  </w:num>
  <w:num w:numId="35" w16cid:durableId="2060276157">
    <w:abstractNumId w:val="19"/>
  </w:num>
  <w:num w:numId="36" w16cid:durableId="2560611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QzMrOwNDE1NzZT0lEKTi0uzszPAykwqgUAlExqzywAAAA="/>
  </w:docVars>
  <w:rsids>
    <w:rsidRoot w:val="00120A78"/>
    <w:rsid w:val="00003B43"/>
    <w:rsid w:val="0001095C"/>
    <w:rsid w:val="00012B80"/>
    <w:rsid w:val="0001487E"/>
    <w:rsid w:val="0001614A"/>
    <w:rsid w:val="00022B8A"/>
    <w:rsid w:val="000233CD"/>
    <w:rsid w:val="000255AC"/>
    <w:rsid w:val="00030CD9"/>
    <w:rsid w:val="00031A37"/>
    <w:rsid w:val="0003208F"/>
    <w:rsid w:val="000361B2"/>
    <w:rsid w:val="000379BE"/>
    <w:rsid w:val="00037F19"/>
    <w:rsid w:val="00042C83"/>
    <w:rsid w:val="00051A9C"/>
    <w:rsid w:val="00052A15"/>
    <w:rsid w:val="00054FDE"/>
    <w:rsid w:val="0005510B"/>
    <w:rsid w:val="000575EE"/>
    <w:rsid w:val="00065F65"/>
    <w:rsid w:val="00070574"/>
    <w:rsid w:val="00070DFD"/>
    <w:rsid w:val="0007343D"/>
    <w:rsid w:val="000779A4"/>
    <w:rsid w:val="00096161"/>
    <w:rsid w:val="000972FE"/>
    <w:rsid w:val="000A07D9"/>
    <w:rsid w:val="000A0A51"/>
    <w:rsid w:val="000A0B5F"/>
    <w:rsid w:val="000A297D"/>
    <w:rsid w:val="000A2A0F"/>
    <w:rsid w:val="000A54A7"/>
    <w:rsid w:val="000A6822"/>
    <w:rsid w:val="000A70A4"/>
    <w:rsid w:val="000B1389"/>
    <w:rsid w:val="000B5048"/>
    <w:rsid w:val="000B5B2B"/>
    <w:rsid w:val="000B7A10"/>
    <w:rsid w:val="000C1C52"/>
    <w:rsid w:val="000C259B"/>
    <w:rsid w:val="000C605D"/>
    <w:rsid w:val="000C7D05"/>
    <w:rsid w:val="000D2844"/>
    <w:rsid w:val="000E7071"/>
    <w:rsid w:val="000F0767"/>
    <w:rsid w:val="000F445E"/>
    <w:rsid w:val="00100373"/>
    <w:rsid w:val="00104EC7"/>
    <w:rsid w:val="001061A6"/>
    <w:rsid w:val="0010692E"/>
    <w:rsid w:val="00110ACA"/>
    <w:rsid w:val="0011195B"/>
    <w:rsid w:val="00111E00"/>
    <w:rsid w:val="00120A78"/>
    <w:rsid w:val="00121695"/>
    <w:rsid w:val="00122CEE"/>
    <w:rsid w:val="00122EF7"/>
    <w:rsid w:val="001273D2"/>
    <w:rsid w:val="00131D64"/>
    <w:rsid w:val="00135AB4"/>
    <w:rsid w:val="001362D8"/>
    <w:rsid w:val="00136419"/>
    <w:rsid w:val="0013722B"/>
    <w:rsid w:val="00141CF3"/>
    <w:rsid w:val="00143915"/>
    <w:rsid w:val="00144B27"/>
    <w:rsid w:val="00145A01"/>
    <w:rsid w:val="00151829"/>
    <w:rsid w:val="00153055"/>
    <w:rsid w:val="00154B36"/>
    <w:rsid w:val="00160598"/>
    <w:rsid w:val="00160FC8"/>
    <w:rsid w:val="00164249"/>
    <w:rsid w:val="00165152"/>
    <w:rsid w:val="0017020C"/>
    <w:rsid w:val="001750F0"/>
    <w:rsid w:val="00176A9E"/>
    <w:rsid w:val="00181F7D"/>
    <w:rsid w:val="00182882"/>
    <w:rsid w:val="001838D0"/>
    <w:rsid w:val="00185AA2"/>
    <w:rsid w:val="00186B1B"/>
    <w:rsid w:val="00191E51"/>
    <w:rsid w:val="001953BE"/>
    <w:rsid w:val="001A48C0"/>
    <w:rsid w:val="001A52E1"/>
    <w:rsid w:val="001A54EC"/>
    <w:rsid w:val="001B090D"/>
    <w:rsid w:val="001B7127"/>
    <w:rsid w:val="001C2452"/>
    <w:rsid w:val="001C3761"/>
    <w:rsid w:val="001C64B3"/>
    <w:rsid w:val="001C6914"/>
    <w:rsid w:val="001D244C"/>
    <w:rsid w:val="001D524C"/>
    <w:rsid w:val="001D5E35"/>
    <w:rsid w:val="001E135D"/>
    <w:rsid w:val="001E399B"/>
    <w:rsid w:val="001F010B"/>
    <w:rsid w:val="001F0529"/>
    <w:rsid w:val="001F7E69"/>
    <w:rsid w:val="00200033"/>
    <w:rsid w:val="00203FD0"/>
    <w:rsid w:val="002104DC"/>
    <w:rsid w:val="00214450"/>
    <w:rsid w:val="002178FD"/>
    <w:rsid w:val="00226DC1"/>
    <w:rsid w:val="00227FB4"/>
    <w:rsid w:val="00231413"/>
    <w:rsid w:val="00235503"/>
    <w:rsid w:val="00240954"/>
    <w:rsid w:val="00244955"/>
    <w:rsid w:val="002465F4"/>
    <w:rsid w:val="0024706F"/>
    <w:rsid w:val="0025382E"/>
    <w:rsid w:val="00253C80"/>
    <w:rsid w:val="00254075"/>
    <w:rsid w:val="00254DF8"/>
    <w:rsid w:val="002626D0"/>
    <w:rsid w:val="00265ECD"/>
    <w:rsid w:val="002664EC"/>
    <w:rsid w:val="00267DC9"/>
    <w:rsid w:val="002720DE"/>
    <w:rsid w:val="00272474"/>
    <w:rsid w:val="002748B4"/>
    <w:rsid w:val="00275508"/>
    <w:rsid w:val="00275FB8"/>
    <w:rsid w:val="00277589"/>
    <w:rsid w:val="00281933"/>
    <w:rsid w:val="002834C0"/>
    <w:rsid w:val="00286668"/>
    <w:rsid w:val="00286FD9"/>
    <w:rsid w:val="00290073"/>
    <w:rsid w:val="00291306"/>
    <w:rsid w:val="00291A19"/>
    <w:rsid w:val="00291A6A"/>
    <w:rsid w:val="002941EB"/>
    <w:rsid w:val="00297BD8"/>
    <w:rsid w:val="002B27F1"/>
    <w:rsid w:val="002C0852"/>
    <w:rsid w:val="002C19FE"/>
    <w:rsid w:val="002C205A"/>
    <w:rsid w:val="002C21D1"/>
    <w:rsid w:val="002C6645"/>
    <w:rsid w:val="002D1506"/>
    <w:rsid w:val="002D1860"/>
    <w:rsid w:val="002E3646"/>
    <w:rsid w:val="002E5945"/>
    <w:rsid w:val="002E743E"/>
    <w:rsid w:val="002F58A6"/>
    <w:rsid w:val="002F5B2B"/>
    <w:rsid w:val="002F6880"/>
    <w:rsid w:val="002F6FAD"/>
    <w:rsid w:val="00301C48"/>
    <w:rsid w:val="00310355"/>
    <w:rsid w:val="00317686"/>
    <w:rsid w:val="00317AA2"/>
    <w:rsid w:val="0032097F"/>
    <w:rsid w:val="003264F5"/>
    <w:rsid w:val="00326A38"/>
    <w:rsid w:val="00331957"/>
    <w:rsid w:val="003320C7"/>
    <w:rsid w:val="00340344"/>
    <w:rsid w:val="003413AF"/>
    <w:rsid w:val="00341966"/>
    <w:rsid w:val="0034461D"/>
    <w:rsid w:val="00344CA6"/>
    <w:rsid w:val="003532DF"/>
    <w:rsid w:val="0035540A"/>
    <w:rsid w:val="0036758D"/>
    <w:rsid w:val="00367FD0"/>
    <w:rsid w:val="00370BE7"/>
    <w:rsid w:val="00374FDE"/>
    <w:rsid w:val="003753C8"/>
    <w:rsid w:val="003822A2"/>
    <w:rsid w:val="00384B84"/>
    <w:rsid w:val="00386992"/>
    <w:rsid w:val="00394D21"/>
    <w:rsid w:val="00397574"/>
    <w:rsid w:val="00397672"/>
    <w:rsid w:val="003A3FFB"/>
    <w:rsid w:val="003A72FC"/>
    <w:rsid w:val="003B1046"/>
    <w:rsid w:val="003B179B"/>
    <w:rsid w:val="003B4B5A"/>
    <w:rsid w:val="003B6B02"/>
    <w:rsid w:val="003C1847"/>
    <w:rsid w:val="003C1AE1"/>
    <w:rsid w:val="003D0E28"/>
    <w:rsid w:val="003D117A"/>
    <w:rsid w:val="003D1749"/>
    <w:rsid w:val="003D7260"/>
    <w:rsid w:val="003E28A7"/>
    <w:rsid w:val="003E32AB"/>
    <w:rsid w:val="003F09AB"/>
    <w:rsid w:val="003F0AEC"/>
    <w:rsid w:val="003F35BE"/>
    <w:rsid w:val="003F3712"/>
    <w:rsid w:val="003F44EE"/>
    <w:rsid w:val="0040193D"/>
    <w:rsid w:val="00407D17"/>
    <w:rsid w:val="00411B78"/>
    <w:rsid w:val="00415C27"/>
    <w:rsid w:val="00420251"/>
    <w:rsid w:val="004205D1"/>
    <w:rsid w:val="00422A03"/>
    <w:rsid w:val="0042570E"/>
    <w:rsid w:val="0043060D"/>
    <w:rsid w:val="00433706"/>
    <w:rsid w:val="004406D4"/>
    <w:rsid w:val="00442258"/>
    <w:rsid w:val="00443640"/>
    <w:rsid w:val="00451A12"/>
    <w:rsid w:val="00452B65"/>
    <w:rsid w:val="00455DC7"/>
    <w:rsid w:val="00457AC6"/>
    <w:rsid w:val="0046067F"/>
    <w:rsid w:val="00462D53"/>
    <w:rsid w:val="00465645"/>
    <w:rsid w:val="0046693A"/>
    <w:rsid w:val="004706EB"/>
    <w:rsid w:val="004711B8"/>
    <w:rsid w:val="00471996"/>
    <w:rsid w:val="00485C07"/>
    <w:rsid w:val="00490E77"/>
    <w:rsid w:val="004963B9"/>
    <w:rsid w:val="00496A76"/>
    <w:rsid w:val="004A4FC2"/>
    <w:rsid w:val="004A5CA7"/>
    <w:rsid w:val="004C0DD9"/>
    <w:rsid w:val="004C274F"/>
    <w:rsid w:val="004D2C29"/>
    <w:rsid w:val="004D3181"/>
    <w:rsid w:val="004D5C2D"/>
    <w:rsid w:val="004D64E9"/>
    <w:rsid w:val="004E0727"/>
    <w:rsid w:val="004E1EDC"/>
    <w:rsid w:val="004E31BB"/>
    <w:rsid w:val="004E4EF1"/>
    <w:rsid w:val="004F1623"/>
    <w:rsid w:val="004F164A"/>
    <w:rsid w:val="004F352D"/>
    <w:rsid w:val="005037F1"/>
    <w:rsid w:val="005038C2"/>
    <w:rsid w:val="00506A0C"/>
    <w:rsid w:val="005111C9"/>
    <w:rsid w:val="005134F0"/>
    <w:rsid w:val="005152A8"/>
    <w:rsid w:val="005159B9"/>
    <w:rsid w:val="00516970"/>
    <w:rsid w:val="005230F3"/>
    <w:rsid w:val="00524343"/>
    <w:rsid w:val="005317D9"/>
    <w:rsid w:val="005364CD"/>
    <w:rsid w:val="00543B4E"/>
    <w:rsid w:val="0054499B"/>
    <w:rsid w:val="00545827"/>
    <w:rsid w:val="00561611"/>
    <w:rsid w:val="00563E2F"/>
    <w:rsid w:val="00566A4A"/>
    <w:rsid w:val="00567F4E"/>
    <w:rsid w:val="00573C58"/>
    <w:rsid w:val="00575342"/>
    <w:rsid w:val="00575899"/>
    <w:rsid w:val="00576208"/>
    <w:rsid w:val="005804D2"/>
    <w:rsid w:val="005821C4"/>
    <w:rsid w:val="0058227C"/>
    <w:rsid w:val="005827BA"/>
    <w:rsid w:val="005964E9"/>
    <w:rsid w:val="0059787A"/>
    <w:rsid w:val="005A1FFE"/>
    <w:rsid w:val="005A2878"/>
    <w:rsid w:val="005A2F4A"/>
    <w:rsid w:val="005B0FFB"/>
    <w:rsid w:val="005B1379"/>
    <w:rsid w:val="005B54F6"/>
    <w:rsid w:val="005B6A09"/>
    <w:rsid w:val="005B7978"/>
    <w:rsid w:val="005C3800"/>
    <w:rsid w:val="005C5883"/>
    <w:rsid w:val="005D0449"/>
    <w:rsid w:val="005D14F6"/>
    <w:rsid w:val="005D4011"/>
    <w:rsid w:val="005D7A71"/>
    <w:rsid w:val="005E01E6"/>
    <w:rsid w:val="005E0605"/>
    <w:rsid w:val="005E40E6"/>
    <w:rsid w:val="005F2E36"/>
    <w:rsid w:val="005F335D"/>
    <w:rsid w:val="005F52E4"/>
    <w:rsid w:val="005F6720"/>
    <w:rsid w:val="005F7548"/>
    <w:rsid w:val="005F7A53"/>
    <w:rsid w:val="00600BBA"/>
    <w:rsid w:val="00603E6A"/>
    <w:rsid w:val="00605F75"/>
    <w:rsid w:val="00607437"/>
    <w:rsid w:val="006125ED"/>
    <w:rsid w:val="0061447F"/>
    <w:rsid w:val="00620B5B"/>
    <w:rsid w:val="006223CC"/>
    <w:rsid w:val="006240D6"/>
    <w:rsid w:val="0062781E"/>
    <w:rsid w:val="00634717"/>
    <w:rsid w:val="0064174F"/>
    <w:rsid w:val="00644A33"/>
    <w:rsid w:val="00647784"/>
    <w:rsid w:val="00647F25"/>
    <w:rsid w:val="00650B88"/>
    <w:rsid w:val="00652A53"/>
    <w:rsid w:val="00653005"/>
    <w:rsid w:val="006568B9"/>
    <w:rsid w:val="006575F7"/>
    <w:rsid w:val="00661F28"/>
    <w:rsid w:val="0066338A"/>
    <w:rsid w:val="0066352D"/>
    <w:rsid w:val="0066358C"/>
    <w:rsid w:val="00666F2E"/>
    <w:rsid w:val="0067134F"/>
    <w:rsid w:val="00672306"/>
    <w:rsid w:val="0068297D"/>
    <w:rsid w:val="006910D2"/>
    <w:rsid w:val="0069423F"/>
    <w:rsid w:val="006971DA"/>
    <w:rsid w:val="00697F74"/>
    <w:rsid w:val="006A0CB7"/>
    <w:rsid w:val="006A1DBE"/>
    <w:rsid w:val="006A43C0"/>
    <w:rsid w:val="006A58D7"/>
    <w:rsid w:val="006B0518"/>
    <w:rsid w:val="006C0B8C"/>
    <w:rsid w:val="006C2E61"/>
    <w:rsid w:val="006C41EC"/>
    <w:rsid w:val="006C464A"/>
    <w:rsid w:val="006C69FA"/>
    <w:rsid w:val="006C6DC0"/>
    <w:rsid w:val="006C77BC"/>
    <w:rsid w:val="006D2E46"/>
    <w:rsid w:val="006D306E"/>
    <w:rsid w:val="006D442F"/>
    <w:rsid w:val="006D472B"/>
    <w:rsid w:val="006D50AB"/>
    <w:rsid w:val="006E718B"/>
    <w:rsid w:val="006F05E4"/>
    <w:rsid w:val="006F604D"/>
    <w:rsid w:val="006F6A31"/>
    <w:rsid w:val="00702DF5"/>
    <w:rsid w:val="0070600E"/>
    <w:rsid w:val="007070BC"/>
    <w:rsid w:val="007135AE"/>
    <w:rsid w:val="007168ED"/>
    <w:rsid w:val="00722C5C"/>
    <w:rsid w:val="00724D79"/>
    <w:rsid w:val="00726269"/>
    <w:rsid w:val="007276E3"/>
    <w:rsid w:val="00727B8F"/>
    <w:rsid w:val="007307B3"/>
    <w:rsid w:val="00730F6E"/>
    <w:rsid w:val="0073339C"/>
    <w:rsid w:val="00733704"/>
    <w:rsid w:val="007337EE"/>
    <w:rsid w:val="00733EEE"/>
    <w:rsid w:val="0073507B"/>
    <w:rsid w:val="00737EE9"/>
    <w:rsid w:val="007457B3"/>
    <w:rsid w:val="00746EFA"/>
    <w:rsid w:val="0075598F"/>
    <w:rsid w:val="007720A8"/>
    <w:rsid w:val="00772564"/>
    <w:rsid w:val="0078052C"/>
    <w:rsid w:val="007832DD"/>
    <w:rsid w:val="0078367C"/>
    <w:rsid w:val="007933DB"/>
    <w:rsid w:val="00794981"/>
    <w:rsid w:val="00794FEB"/>
    <w:rsid w:val="00795759"/>
    <w:rsid w:val="007B1EE2"/>
    <w:rsid w:val="007B1FE7"/>
    <w:rsid w:val="007B3B23"/>
    <w:rsid w:val="007B48D6"/>
    <w:rsid w:val="007B558C"/>
    <w:rsid w:val="007B6A0E"/>
    <w:rsid w:val="007B7144"/>
    <w:rsid w:val="007B7A4F"/>
    <w:rsid w:val="007C1908"/>
    <w:rsid w:val="007C279D"/>
    <w:rsid w:val="007C4E44"/>
    <w:rsid w:val="007C65B3"/>
    <w:rsid w:val="007D2E81"/>
    <w:rsid w:val="007D3422"/>
    <w:rsid w:val="007D3FF2"/>
    <w:rsid w:val="007D786D"/>
    <w:rsid w:val="007E0C0B"/>
    <w:rsid w:val="007E1EB9"/>
    <w:rsid w:val="007E1FA5"/>
    <w:rsid w:val="007E617F"/>
    <w:rsid w:val="007E6C2B"/>
    <w:rsid w:val="007F6AB7"/>
    <w:rsid w:val="008034F2"/>
    <w:rsid w:val="00804E52"/>
    <w:rsid w:val="00806132"/>
    <w:rsid w:val="008105A9"/>
    <w:rsid w:val="00811F74"/>
    <w:rsid w:val="008176F4"/>
    <w:rsid w:val="00832864"/>
    <w:rsid w:val="00835DFB"/>
    <w:rsid w:val="008360FF"/>
    <w:rsid w:val="00846C84"/>
    <w:rsid w:val="00846CE0"/>
    <w:rsid w:val="00847579"/>
    <w:rsid w:val="00851010"/>
    <w:rsid w:val="00851CD4"/>
    <w:rsid w:val="008544C4"/>
    <w:rsid w:val="00861CCC"/>
    <w:rsid w:val="00870362"/>
    <w:rsid w:val="008724EF"/>
    <w:rsid w:val="008740DB"/>
    <w:rsid w:val="00877A14"/>
    <w:rsid w:val="00877DA9"/>
    <w:rsid w:val="008800B7"/>
    <w:rsid w:val="00880C20"/>
    <w:rsid w:val="00882EF0"/>
    <w:rsid w:val="00882F88"/>
    <w:rsid w:val="00885CCE"/>
    <w:rsid w:val="0088750A"/>
    <w:rsid w:val="00891A0F"/>
    <w:rsid w:val="008963A7"/>
    <w:rsid w:val="00896DF1"/>
    <w:rsid w:val="008C22C0"/>
    <w:rsid w:val="008C51DD"/>
    <w:rsid w:val="008D065B"/>
    <w:rsid w:val="008D5AC1"/>
    <w:rsid w:val="008D6584"/>
    <w:rsid w:val="008E166E"/>
    <w:rsid w:val="008E7F78"/>
    <w:rsid w:val="00903B18"/>
    <w:rsid w:val="00905AD6"/>
    <w:rsid w:val="009123E3"/>
    <w:rsid w:val="0091271A"/>
    <w:rsid w:val="00917155"/>
    <w:rsid w:val="00921BE1"/>
    <w:rsid w:val="00922276"/>
    <w:rsid w:val="0092328A"/>
    <w:rsid w:val="00923FD1"/>
    <w:rsid w:val="009260AA"/>
    <w:rsid w:val="00927340"/>
    <w:rsid w:val="009404C6"/>
    <w:rsid w:val="00952277"/>
    <w:rsid w:val="00954CF3"/>
    <w:rsid w:val="00962FD4"/>
    <w:rsid w:val="00963689"/>
    <w:rsid w:val="00965389"/>
    <w:rsid w:val="00970D63"/>
    <w:rsid w:val="00980AF7"/>
    <w:rsid w:val="00980C40"/>
    <w:rsid w:val="00986193"/>
    <w:rsid w:val="00990610"/>
    <w:rsid w:val="00990C2D"/>
    <w:rsid w:val="00991C84"/>
    <w:rsid w:val="00992072"/>
    <w:rsid w:val="00995F8A"/>
    <w:rsid w:val="009A17F0"/>
    <w:rsid w:val="009A194F"/>
    <w:rsid w:val="009A34E7"/>
    <w:rsid w:val="009A4104"/>
    <w:rsid w:val="009A4108"/>
    <w:rsid w:val="009B1D89"/>
    <w:rsid w:val="009B4E2A"/>
    <w:rsid w:val="009B77F4"/>
    <w:rsid w:val="009C2DAE"/>
    <w:rsid w:val="009C46FA"/>
    <w:rsid w:val="009C6A3C"/>
    <w:rsid w:val="009C7CC5"/>
    <w:rsid w:val="009D0107"/>
    <w:rsid w:val="009D09E6"/>
    <w:rsid w:val="009D2498"/>
    <w:rsid w:val="009D2C41"/>
    <w:rsid w:val="009D7E6F"/>
    <w:rsid w:val="009E05EF"/>
    <w:rsid w:val="009E180A"/>
    <w:rsid w:val="009E4331"/>
    <w:rsid w:val="009F109C"/>
    <w:rsid w:val="009F7066"/>
    <w:rsid w:val="00A06362"/>
    <w:rsid w:val="00A063A0"/>
    <w:rsid w:val="00A06905"/>
    <w:rsid w:val="00A1167F"/>
    <w:rsid w:val="00A13A1A"/>
    <w:rsid w:val="00A14D1F"/>
    <w:rsid w:val="00A201A3"/>
    <w:rsid w:val="00A22A51"/>
    <w:rsid w:val="00A22D83"/>
    <w:rsid w:val="00A235CC"/>
    <w:rsid w:val="00A24545"/>
    <w:rsid w:val="00A31FAA"/>
    <w:rsid w:val="00A40F7D"/>
    <w:rsid w:val="00A45B1C"/>
    <w:rsid w:val="00A5106F"/>
    <w:rsid w:val="00A529F4"/>
    <w:rsid w:val="00A60919"/>
    <w:rsid w:val="00A61FDF"/>
    <w:rsid w:val="00A62902"/>
    <w:rsid w:val="00A6598C"/>
    <w:rsid w:val="00A75250"/>
    <w:rsid w:val="00A834D9"/>
    <w:rsid w:val="00A84391"/>
    <w:rsid w:val="00A860F2"/>
    <w:rsid w:val="00A90424"/>
    <w:rsid w:val="00A93C71"/>
    <w:rsid w:val="00A95B26"/>
    <w:rsid w:val="00AA0AB3"/>
    <w:rsid w:val="00AA0EF4"/>
    <w:rsid w:val="00AA23A9"/>
    <w:rsid w:val="00AB1198"/>
    <w:rsid w:val="00AB4090"/>
    <w:rsid w:val="00AC073B"/>
    <w:rsid w:val="00AC4EAE"/>
    <w:rsid w:val="00AC62DE"/>
    <w:rsid w:val="00AD086C"/>
    <w:rsid w:val="00AD1DAD"/>
    <w:rsid w:val="00AD31F6"/>
    <w:rsid w:val="00AD360B"/>
    <w:rsid w:val="00AE03B5"/>
    <w:rsid w:val="00AE1CD9"/>
    <w:rsid w:val="00AE5661"/>
    <w:rsid w:val="00AE6FB6"/>
    <w:rsid w:val="00AF2EFE"/>
    <w:rsid w:val="00AF571A"/>
    <w:rsid w:val="00AF67DD"/>
    <w:rsid w:val="00B01DFD"/>
    <w:rsid w:val="00B10086"/>
    <w:rsid w:val="00B12D31"/>
    <w:rsid w:val="00B1431F"/>
    <w:rsid w:val="00B20B54"/>
    <w:rsid w:val="00B213F7"/>
    <w:rsid w:val="00B230AB"/>
    <w:rsid w:val="00B23BCF"/>
    <w:rsid w:val="00B2414C"/>
    <w:rsid w:val="00B26384"/>
    <w:rsid w:val="00B32B62"/>
    <w:rsid w:val="00B33A43"/>
    <w:rsid w:val="00B360A0"/>
    <w:rsid w:val="00B42064"/>
    <w:rsid w:val="00B4235A"/>
    <w:rsid w:val="00B46465"/>
    <w:rsid w:val="00B469DD"/>
    <w:rsid w:val="00B47F58"/>
    <w:rsid w:val="00B567E9"/>
    <w:rsid w:val="00B56AF3"/>
    <w:rsid w:val="00B56CCF"/>
    <w:rsid w:val="00B57452"/>
    <w:rsid w:val="00B611B8"/>
    <w:rsid w:val="00B61273"/>
    <w:rsid w:val="00B72D47"/>
    <w:rsid w:val="00B767D9"/>
    <w:rsid w:val="00B77797"/>
    <w:rsid w:val="00B8286E"/>
    <w:rsid w:val="00B83325"/>
    <w:rsid w:val="00B90F0D"/>
    <w:rsid w:val="00BB141A"/>
    <w:rsid w:val="00BB485D"/>
    <w:rsid w:val="00BB67B8"/>
    <w:rsid w:val="00BC1625"/>
    <w:rsid w:val="00BC69FC"/>
    <w:rsid w:val="00BD13BF"/>
    <w:rsid w:val="00BD1C24"/>
    <w:rsid w:val="00BE24AE"/>
    <w:rsid w:val="00BE4C25"/>
    <w:rsid w:val="00BE6009"/>
    <w:rsid w:val="00C03960"/>
    <w:rsid w:val="00C04484"/>
    <w:rsid w:val="00C0514B"/>
    <w:rsid w:val="00C125D0"/>
    <w:rsid w:val="00C131FB"/>
    <w:rsid w:val="00C141CF"/>
    <w:rsid w:val="00C16DF8"/>
    <w:rsid w:val="00C247CB"/>
    <w:rsid w:val="00C250F8"/>
    <w:rsid w:val="00C312C7"/>
    <w:rsid w:val="00C312D1"/>
    <w:rsid w:val="00C338FA"/>
    <w:rsid w:val="00C340DF"/>
    <w:rsid w:val="00C35597"/>
    <w:rsid w:val="00C41565"/>
    <w:rsid w:val="00C43DC8"/>
    <w:rsid w:val="00C43EB7"/>
    <w:rsid w:val="00C44B06"/>
    <w:rsid w:val="00C466AD"/>
    <w:rsid w:val="00C500B7"/>
    <w:rsid w:val="00C504AE"/>
    <w:rsid w:val="00C5052B"/>
    <w:rsid w:val="00C50F0C"/>
    <w:rsid w:val="00C5342E"/>
    <w:rsid w:val="00C541A5"/>
    <w:rsid w:val="00C54A48"/>
    <w:rsid w:val="00C55391"/>
    <w:rsid w:val="00C61067"/>
    <w:rsid w:val="00C62D59"/>
    <w:rsid w:val="00C67889"/>
    <w:rsid w:val="00C752AE"/>
    <w:rsid w:val="00C7586E"/>
    <w:rsid w:val="00C76057"/>
    <w:rsid w:val="00C818E1"/>
    <w:rsid w:val="00C82AA1"/>
    <w:rsid w:val="00C84CAC"/>
    <w:rsid w:val="00C85DBF"/>
    <w:rsid w:val="00C864F5"/>
    <w:rsid w:val="00C916C3"/>
    <w:rsid w:val="00C9211A"/>
    <w:rsid w:val="00C93C1D"/>
    <w:rsid w:val="00C95CBD"/>
    <w:rsid w:val="00CA4D80"/>
    <w:rsid w:val="00CA61FB"/>
    <w:rsid w:val="00CB0752"/>
    <w:rsid w:val="00CB36D4"/>
    <w:rsid w:val="00CB3756"/>
    <w:rsid w:val="00CB449B"/>
    <w:rsid w:val="00CB4739"/>
    <w:rsid w:val="00CB5721"/>
    <w:rsid w:val="00CB7B73"/>
    <w:rsid w:val="00CC0157"/>
    <w:rsid w:val="00CC06A8"/>
    <w:rsid w:val="00CC1937"/>
    <w:rsid w:val="00CC6B48"/>
    <w:rsid w:val="00CC74E3"/>
    <w:rsid w:val="00CD25CA"/>
    <w:rsid w:val="00CD65AB"/>
    <w:rsid w:val="00CE3580"/>
    <w:rsid w:val="00CE464E"/>
    <w:rsid w:val="00CE4C78"/>
    <w:rsid w:val="00CE7AC2"/>
    <w:rsid w:val="00CF1E1A"/>
    <w:rsid w:val="00CF1EFB"/>
    <w:rsid w:val="00CF3030"/>
    <w:rsid w:val="00CF4EBC"/>
    <w:rsid w:val="00CF509A"/>
    <w:rsid w:val="00CF5AD8"/>
    <w:rsid w:val="00D00687"/>
    <w:rsid w:val="00D12EFE"/>
    <w:rsid w:val="00D20915"/>
    <w:rsid w:val="00D26930"/>
    <w:rsid w:val="00D30C62"/>
    <w:rsid w:val="00D32C7D"/>
    <w:rsid w:val="00D332CA"/>
    <w:rsid w:val="00D33779"/>
    <w:rsid w:val="00D400B4"/>
    <w:rsid w:val="00D4396D"/>
    <w:rsid w:val="00D4590F"/>
    <w:rsid w:val="00D5191F"/>
    <w:rsid w:val="00D53E7F"/>
    <w:rsid w:val="00D56303"/>
    <w:rsid w:val="00D60B63"/>
    <w:rsid w:val="00D63D53"/>
    <w:rsid w:val="00D65E16"/>
    <w:rsid w:val="00D65E45"/>
    <w:rsid w:val="00D718B6"/>
    <w:rsid w:val="00D720B8"/>
    <w:rsid w:val="00D75250"/>
    <w:rsid w:val="00D8292E"/>
    <w:rsid w:val="00D863B7"/>
    <w:rsid w:val="00D953B0"/>
    <w:rsid w:val="00DA1376"/>
    <w:rsid w:val="00DA2C39"/>
    <w:rsid w:val="00DB1DC5"/>
    <w:rsid w:val="00DC40D0"/>
    <w:rsid w:val="00DC7D5E"/>
    <w:rsid w:val="00DC7F64"/>
    <w:rsid w:val="00DD3939"/>
    <w:rsid w:val="00DD4253"/>
    <w:rsid w:val="00DE1C25"/>
    <w:rsid w:val="00DE25FD"/>
    <w:rsid w:val="00DE27CA"/>
    <w:rsid w:val="00DE2B93"/>
    <w:rsid w:val="00DF1B67"/>
    <w:rsid w:val="00DF511F"/>
    <w:rsid w:val="00DF749A"/>
    <w:rsid w:val="00E05341"/>
    <w:rsid w:val="00E10C3E"/>
    <w:rsid w:val="00E11013"/>
    <w:rsid w:val="00E116D1"/>
    <w:rsid w:val="00E12A1B"/>
    <w:rsid w:val="00E12A85"/>
    <w:rsid w:val="00E1312E"/>
    <w:rsid w:val="00E16F11"/>
    <w:rsid w:val="00E23D9D"/>
    <w:rsid w:val="00E30496"/>
    <w:rsid w:val="00E30B9A"/>
    <w:rsid w:val="00E3172D"/>
    <w:rsid w:val="00E3468E"/>
    <w:rsid w:val="00E34C3C"/>
    <w:rsid w:val="00E47545"/>
    <w:rsid w:val="00E519E4"/>
    <w:rsid w:val="00E51F09"/>
    <w:rsid w:val="00E52514"/>
    <w:rsid w:val="00E52ED6"/>
    <w:rsid w:val="00E53436"/>
    <w:rsid w:val="00E554D1"/>
    <w:rsid w:val="00E5726D"/>
    <w:rsid w:val="00E606BD"/>
    <w:rsid w:val="00E62400"/>
    <w:rsid w:val="00E64199"/>
    <w:rsid w:val="00E64AA5"/>
    <w:rsid w:val="00E66335"/>
    <w:rsid w:val="00E70255"/>
    <w:rsid w:val="00E7272E"/>
    <w:rsid w:val="00E72F2F"/>
    <w:rsid w:val="00E752B2"/>
    <w:rsid w:val="00E77186"/>
    <w:rsid w:val="00E837C9"/>
    <w:rsid w:val="00E85EF0"/>
    <w:rsid w:val="00E860E0"/>
    <w:rsid w:val="00E94876"/>
    <w:rsid w:val="00EA1A7B"/>
    <w:rsid w:val="00EA727A"/>
    <w:rsid w:val="00EA7955"/>
    <w:rsid w:val="00EB10B0"/>
    <w:rsid w:val="00EB136A"/>
    <w:rsid w:val="00EB66AD"/>
    <w:rsid w:val="00EC1895"/>
    <w:rsid w:val="00EC21AB"/>
    <w:rsid w:val="00EC4309"/>
    <w:rsid w:val="00ED1B28"/>
    <w:rsid w:val="00ED41B1"/>
    <w:rsid w:val="00ED5A1D"/>
    <w:rsid w:val="00ED65C6"/>
    <w:rsid w:val="00ED70BE"/>
    <w:rsid w:val="00EE135C"/>
    <w:rsid w:val="00EE162D"/>
    <w:rsid w:val="00EE5C92"/>
    <w:rsid w:val="00EF3AEA"/>
    <w:rsid w:val="00EF4F03"/>
    <w:rsid w:val="00EF4F1B"/>
    <w:rsid w:val="00EF6A66"/>
    <w:rsid w:val="00F03C42"/>
    <w:rsid w:val="00F06FD4"/>
    <w:rsid w:val="00F072C8"/>
    <w:rsid w:val="00F10A33"/>
    <w:rsid w:val="00F10AA2"/>
    <w:rsid w:val="00F140AF"/>
    <w:rsid w:val="00F15789"/>
    <w:rsid w:val="00F233A0"/>
    <w:rsid w:val="00F27446"/>
    <w:rsid w:val="00F30346"/>
    <w:rsid w:val="00F31644"/>
    <w:rsid w:val="00F3594E"/>
    <w:rsid w:val="00F3789B"/>
    <w:rsid w:val="00F450C9"/>
    <w:rsid w:val="00F47540"/>
    <w:rsid w:val="00F47DB9"/>
    <w:rsid w:val="00F53153"/>
    <w:rsid w:val="00F55E4A"/>
    <w:rsid w:val="00F567E7"/>
    <w:rsid w:val="00F656BC"/>
    <w:rsid w:val="00F73F90"/>
    <w:rsid w:val="00F74A0F"/>
    <w:rsid w:val="00F74FF7"/>
    <w:rsid w:val="00F76F7C"/>
    <w:rsid w:val="00F81243"/>
    <w:rsid w:val="00F83851"/>
    <w:rsid w:val="00F913B9"/>
    <w:rsid w:val="00FA456D"/>
    <w:rsid w:val="00FA47BA"/>
    <w:rsid w:val="00FA7279"/>
    <w:rsid w:val="00FA777E"/>
    <w:rsid w:val="00FC42AC"/>
    <w:rsid w:val="00FD174B"/>
    <w:rsid w:val="00FD48ED"/>
    <w:rsid w:val="00FE1CF9"/>
    <w:rsid w:val="00FE4B5B"/>
    <w:rsid w:val="00FE4CA6"/>
    <w:rsid w:val="00FE56CB"/>
    <w:rsid w:val="00FF48DD"/>
    <w:rsid w:val="00FF5B99"/>
    <w:rsid w:val="00FF7DAF"/>
    <w:rsid w:val="01870832"/>
    <w:rsid w:val="01FE31C7"/>
    <w:rsid w:val="06575911"/>
    <w:rsid w:val="0C6E7F44"/>
    <w:rsid w:val="148A175F"/>
    <w:rsid w:val="18A43470"/>
    <w:rsid w:val="1F190FD1"/>
    <w:rsid w:val="207C07F2"/>
    <w:rsid w:val="270AF959"/>
    <w:rsid w:val="2A681868"/>
    <w:rsid w:val="2DAD47EF"/>
    <w:rsid w:val="2ECA9AE1"/>
    <w:rsid w:val="3022F68E"/>
    <w:rsid w:val="341997CE"/>
    <w:rsid w:val="4727FF4F"/>
    <w:rsid w:val="4B9161BB"/>
    <w:rsid w:val="50BB6D51"/>
    <w:rsid w:val="523C01C4"/>
    <w:rsid w:val="52AC80BC"/>
    <w:rsid w:val="5D2D8163"/>
    <w:rsid w:val="5DB358EA"/>
    <w:rsid w:val="6942BC96"/>
    <w:rsid w:val="6F678157"/>
    <w:rsid w:val="71777F50"/>
    <w:rsid w:val="760E8BA8"/>
    <w:rsid w:val="7C05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890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32DF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20A78"/>
  </w:style>
  <w:style w:type="paragraph" w:styleId="Footer">
    <w:name w:val="footer"/>
    <w:basedOn w:val="Normal"/>
    <w:link w:val="Foot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20A78"/>
  </w:style>
  <w:style w:type="character" w:styleId="PageNumber">
    <w:name w:val="page number"/>
    <w:basedOn w:val="DefaultParagraphFont"/>
    <w:uiPriority w:val="99"/>
    <w:semiHidden/>
    <w:unhideWhenUsed/>
    <w:locked/>
    <w:rsid w:val="00FE4B5B"/>
  </w:style>
  <w:style w:type="table" w:styleId="TableGrid">
    <w:name w:val="Table Grid"/>
    <w:basedOn w:val="TableNormal"/>
    <w:uiPriority w:val="39"/>
    <w:locked/>
    <w:rsid w:val="004F1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Header">
    <w:name w:val="DAT_Header"/>
    <w:basedOn w:val="Normal"/>
    <w:qFormat/>
    <w:rsid w:val="00AA0EF4"/>
    <w:pPr>
      <w:spacing w:after="120" w:line="312" w:lineRule="exact"/>
    </w:pPr>
    <w:rPr>
      <w:b/>
      <w:color w:val="174489"/>
      <w:sz w:val="27"/>
      <w:szCs w:val="27"/>
    </w:rPr>
  </w:style>
  <w:style w:type="paragraph" w:customStyle="1" w:styleId="DATSubHeader">
    <w:name w:val="DAT_SubHeader"/>
    <w:basedOn w:val="Normal"/>
    <w:qFormat/>
    <w:rsid w:val="00AA0EF4"/>
    <w:pPr>
      <w:spacing w:before="240" w:after="120"/>
    </w:pPr>
    <w:rPr>
      <w:b/>
      <w:noProof/>
      <w:color w:val="174489"/>
      <w:sz w:val="23"/>
      <w:szCs w:val="23"/>
      <w:lang w:eastAsia="en-GB"/>
    </w:rPr>
  </w:style>
  <w:style w:type="paragraph" w:customStyle="1" w:styleId="DATTableSubHeader">
    <w:name w:val="DAT_Table_SubHeader"/>
    <w:basedOn w:val="Normal"/>
    <w:qFormat/>
    <w:rsid w:val="008D5AC1"/>
    <w:pPr>
      <w:spacing w:before="40" w:after="120" w:line="228" w:lineRule="exact"/>
    </w:pPr>
    <w:rPr>
      <w:b/>
      <w:sz w:val="19"/>
      <w:szCs w:val="19"/>
    </w:rPr>
  </w:style>
  <w:style w:type="paragraph" w:styleId="ListParagraph">
    <w:name w:val="List Paragraph"/>
    <w:basedOn w:val="Normal"/>
    <w:uiPriority w:val="34"/>
    <w:qFormat/>
    <w:locked/>
    <w:rsid w:val="002F6880"/>
    <w:pPr>
      <w:ind w:left="720"/>
      <w:contextualSpacing/>
    </w:pPr>
  </w:style>
  <w:style w:type="paragraph" w:customStyle="1" w:styleId="DATBullets">
    <w:name w:val="DAT_Bullets"/>
    <w:basedOn w:val="ListParagraph"/>
    <w:autoRedefine/>
    <w:qFormat/>
    <w:rsid w:val="009C46FA"/>
    <w:pPr>
      <w:numPr>
        <w:numId w:val="1"/>
      </w:numPr>
      <w:spacing w:before="120" w:after="120" w:line="228" w:lineRule="exact"/>
      <w:contextualSpacing w:val="0"/>
      <w:jc w:val="both"/>
    </w:pPr>
    <w:rPr>
      <w:sz w:val="19"/>
      <w:szCs w:val="19"/>
    </w:rPr>
  </w:style>
  <w:style w:type="paragraph" w:customStyle="1" w:styleId="DATText">
    <w:name w:val="DAT_Text"/>
    <w:basedOn w:val="Normal"/>
    <w:qFormat/>
    <w:rsid w:val="006C0B8C"/>
    <w:pPr>
      <w:spacing w:before="120" w:after="120" w:line="228" w:lineRule="exact"/>
      <w:jc w:val="both"/>
    </w:pPr>
    <w:rPr>
      <w:sz w:val="19"/>
      <w:szCs w:val="19"/>
    </w:rPr>
  </w:style>
  <w:style w:type="paragraph" w:customStyle="1" w:styleId="DATFooterText">
    <w:name w:val="DAT_Footer_Text"/>
    <w:basedOn w:val="Normal"/>
    <w:rsid w:val="008176F4"/>
    <w:pPr>
      <w:spacing w:before="40" w:after="120" w:line="228" w:lineRule="exact"/>
    </w:pPr>
    <w:rPr>
      <w:rFonts w:eastAsiaTheme="minorHAnsi"/>
      <w:b/>
      <w:i/>
      <w:color w:val="000000" w:themeColor="text1"/>
      <w:sz w:val="19"/>
      <w:szCs w:val="14"/>
    </w:rPr>
  </w:style>
  <w:style w:type="paragraph" w:customStyle="1" w:styleId="Space">
    <w:name w:val="Space"/>
    <w:basedOn w:val="DATText"/>
    <w:qFormat/>
    <w:locked/>
    <w:rsid w:val="00C5052B"/>
    <w:pPr>
      <w:spacing w:line="380" w:lineRule="exact"/>
    </w:pPr>
  </w:style>
  <w:style w:type="paragraph" w:customStyle="1" w:styleId="DATFooter">
    <w:name w:val="DAT_Footer"/>
    <w:qFormat/>
    <w:rsid w:val="002C21D1"/>
    <w:pPr>
      <w:framePr w:wrap="around" w:vAnchor="page" w:hAnchor="page" w:x="795" w:y="16203"/>
    </w:pPr>
    <w:rPr>
      <w:rFonts w:asciiTheme="majorHAnsi" w:eastAsiaTheme="minorEastAsia" w:hAnsiTheme="majorHAnsi"/>
      <w:color w:val="4D4D4C"/>
      <w:sz w:val="14"/>
      <w:szCs w:val="14"/>
      <w:lang w:val="en-GB"/>
    </w:rPr>
  </w:style>
  <w:style w:type="paragraph" w:customStyle="1" w:styleId="DATTableColHeader">
    <w:name w:val="DAT_TableColHeader"/>
    <w:basedOn w:val="DATSubHeader"/>
    <w:qFormat/>
    <w:rsid w:val="00CB7B73"/>
    <w:pPr>
      <w:spacing w:before="80" w:after="80"/>
    </w:pPr>
    <w:rPr>
      <w:sz w:val="19"/>
      <w:szCs w:val="19"/>
    </w:rPr>
  </w:style>
  <w:style w:type="paragraph" w:customStyle="1" w:styleId="DATTableRowHeader">
    <w:name w:val="DAT_TableRowHeader"/>
    <w:basedOn w:val="DATTopSubHeader"/>
    <w:qFormat/>
    <w:rsid w:val="00CB7B73"/>
    <w:pPr>
      <w:spacing w:before="80" w:after="80"/>
    </w:pPr>
    <w:rPr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locked/>
    <w:rsid w:val="00485C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1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1"/>
    <w:rPr>
      <w:rFonts w:ascii="Segoe UI" w:eastAsiaTheme="minorEastAsia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33704"/>
    <w:rPr>
      <w:color w:val="0563C1" w:themeColor="hyperlink"/>
      <w:u w:val="single"/>
    </w:rPr>
  </w:style>
  <w:style w:type="paragraph" w:customStyle="1" w:styleId="DATSubBullets">
    <w:name w:val="DAT_SubBullets"/>
    <w:basedOn w:val="DATBullets"/>
    <w:qFormat/>
    <w:rsid w:val="006C0B8C"/>
    <w:pPr>
      <w:numPr>
        <w:ilvl w:val="1"/>
      </w:numPr>
      <w:spacing w:before="60" w:after="60"/>
      <w:ind w:left="595" w:hanging="170"/>
    </w:pPr>
  </w:style>
  <w:style w:type="paragraph" w:customStyle="1" w:styleId="DATStrongBullet">
    <w:name w:val="DAT_StrongBullet"/>
    <w:basedOn w:val="DATBullets"/>
    <w:qFormat/>
    <w:rsid w:val="00AD1DAD"/>
    <w:rPr>
      <w:b/>
    </w:rPr>
  </w:style>
  <w:style w:type="paragraph" w:customStyle="1" w:styleId="DATStrongText">
    <w:name w:val="DAT_StrongText"/>
    <w:basedOn w:val="DATText"/>
    <w:qFormat/>
    <w:rsid w:val="00AD1DAD"/>
    <w:rPr>
      <w:b/>
    </w:rPr>
  </w:style>
  <w:style w:type="paragraph" w:customStyle="1" w:styleId="DATStrongEmphasis">
    <w:name w:val="DAT_StrongEmphasis"/>
    <w:basedOn w:val="DATStrongText"/>
    <w:qFormat/>
    <w:rsid w:val="00AD1DAD"/>
    <w:rPr>
      <w:i/>
    </w:rPr>
  </w:style>
  <w:style w:type="paragraph" w:customStyle="1" w:styleId="DATEmphasis">
    <w:name w:val="DAT_Emphasis"/>
    <w:basedOn w:val="DATStrongEmphasis"/>
    <w:qFormat/>
    <w:rsid w:val="00AD1DAD"/>
    <w:rPr>
      <w:b w:val="0"/>
    </w:rPr>
  </w:style>
  <w:style w:type="paragraph" w:customStyle="1" w:styleId="DATTopSubHeader">
    <w:name w:val="DAT_TopSubHeader"/>
    <w:basedOn w:val="DATSubHeader"/>
    <w:qFormat/>
    <w:rsid w:val="008E166E"/>
    <w:pPr>
      <w:spacing w:before="120"/>
    </w:pPr>
  </w:style>
  <w:style w:type="paragraph" w:customStyle="1" w:styleId="DATTableText">
    <w:name w:val="DAT_TableText"/>
    <w:basedOn w:val="DATText"/>
    <w:qFormat/>
    <w:rsid w:val="00227FB4"/>
    <w:pPr>
      <w:spacing w:before="80" w:after="80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A201A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806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25382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5382E"/>
  </w:style>
  <w:style w:type="paragraph" w:customStyle="1" w:styleId="DTAText">
    <w:name w:val="DTA_Text"/>
    <w:basedOn w:val="Normal"/>
    <w:qFormat/>
    <w:rsid w:val="00AF2EFE"/>
    <w:pPr>
      <w:spacing w:before="40" w:after="120" w:line="228" w:lineRule="exact"/>
      <w:jc w:val="both"/>
    </w:pPr>
    <w:rPr>
      <w:sz w:val="19"/>
      <w:szCs w:val="19"/>
    </w:rPr>
  </w:style>
  <w:style w:type="numbering" w:customStyle="1" w:styleId="Style1">
    <w:name w:val="Style1"/>
    <w:basedOn w:val="NoList"/>
    <w:uiPriority w:val="99"/>
    <w:rsid w:val="009A4108"/>
    <w:pPr>
      <w:numPr>
        <w:numId w:val="35"/>
      </w:numPr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531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5317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7D9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31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7D9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0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0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8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70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92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0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4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9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9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2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5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4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4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9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9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7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9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BEA71E125F342E988F85C7EBA1F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C208A-D69F-4DF7-8445-53FFD6A3D918}"/>
      </w:docPartPr>
      <w:docPartBody>
        <w:p w:rsidR="00EA344F" w:rsidRDefault="005159B9" w:rsidP="005159B9">
          <w:pPr>
            <w:pStyle w:val="CBEA71E125F342E988F85C7EBA1F8FF1"/>
          </w:pPr>
          <w:r w:rsidRPr="00F6385F">
            <w:t>Click or tap here to enter text.</w:t>
          </w:r>
        </w:p>
      </w:docPartBody>
    </w:docPart>
    <w:docPart>
      <w:docPartPr>
        <w:name w:val="75BDF3389E0E4A9B9494A957216D4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DC457-9289-4D39-83E0-16F6C66092AB}"/>
      </w:docPartPr>
      <w:docPartBody>
        <w:p w:rsidR="00EA344F" w:rsidRDefault="005159B9" w:rsidP="005159B9">
          <w:pPr>
            <w:pStyle w:val="75BDF3389E0E4A9B9494A957216D4C8F"/>
          </w:pPr>
          <w:r w:rsidRPr="001D6F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E12CAD2984CC29A9F22EA2D9EF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CB014-A908-43F6-BDCB-B65D5CC4A01E}"/>
      </w:docPartPr>
      <w:docPartBody>
        <w:p w:rsidR="00EA344F" w:rsidRDefault="005159B9" w:rsidP="005159B9">
          <w:pPr>
            <w:pStyle w:val="399E12CAD2984CC29A9F22EA2D9EF355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B9"/>
    <w:rsid w:val="000C0265"/>
    <w:rsid w:val="000D5E6C"/>
    <w:rsid w:val="00164249"/>
    <w:rsid w:val="001950FC"/>
    <w:rsid w:val="00243C8B"/>
    <w:rsid w:val="00335074"/>
    <w:rsid w:val="004706EB"/>
    <w:rsid w:val="005159B9"/>
    <w:rsid w:val="006440BF"/>
    <w:rsid w:val="006938DC"/>
    <w:rsid w:val="00811F74"/>
    <w:rsid w:val="00B04823"/>
    <w:rsid w:val="00EA3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EA71E125F342E988F85C7EBA1F8FF1">
    <w:name w:val="CBEA71E125F342E988F85C7EBA1F8FF1"/>
    <w:rsid w:val="005159B9"/>
  </w:style>
  <w:style w:type="character" w:styleId="PlaceholderText">
    <w:name w:val="Placeholder Text"/>
    <w:basedOn w:val="DefaultParagraphFont"/>
    <w:uiPriority w:val="99"/>
    <w:semiHidden/>
    <w:rsid w:val="005159B9"/>
  </w:style>
  <w:style w:type="paragraph" w:customStyle="1" w:styleId="75BDF3389E0E4A9B9494A957216D4C8F">
    <w:name w:val="75BDF3389E0E4A9B9494A957216D4C8F"/>
    <w:rsid w:val="005159B9"/>
  </w:style>
  <w:style w:type="paragraph" w:customStyle="1" w:styleId="399E12CAD2984CC29A9F22EA2D9EF355">
    <w:name w:val="399E12CAD2984CC29A9F22EA2D9EF355"/>
    <w:rsid w:val="005159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F288C525854DAB9BAA5E19673D7A" ma:contentTypeVersion="14" ma:contentTypeDescription="Create a new document." ma:contentTypeScope="" ma:versionID="de493494e74d262a797ef90181853b35">
  <xsd:schema xmlns:xsd="http://www.w3.org/2001/XMLSchema" xmlns:xs="http://www.w3.org/2001/XMLSchema" xmlns:p="http://schemas.microsoft.com/office/2006/metadata/properties" xmlns:ns2="8bf62278-0058-4bb7-b0ab-90d4091d225e" xmlns:ns3="62add969-fa34-4381-a667-90fa4c14963a" targetNamespace="http://schemas.microsoft.com/office/2006/metadata/properties" ma:root="true" ma:fieldsID="ddc80e9cb49d2879d20d49f3fcbd31ef" ns2:_="" ns3:_="">
    <xsd:import namespace="8bf62278-0058-4bb7-b0ab-90d4091d225e"/>
    <xsd:import namespace="62add969-fa34-4381-a667-90fa4c149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62278-0058-4bb7-b0ab-90d4091d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3b96d4-f1d9-4996-b9c2-0f0b546e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d969-fa34-4381-a667-90fa4c149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f62278-0058-4bb7-b0ab-90d4091d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29C538-C4B2-44D3-A68D-7F53514CF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3F111-6424-AE4B-B3D8-7299A7EB7D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A3C79B-1CD5-47FE-87DF-4FB013768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62278-0058-4bb7-b0ab-90d4091d225e"/>
    <ds:schemaRef ds:uri="62add969-fa34-4381-a667-90fa4c149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9BB34D-CAE4-4683-B2D2-7240CAA80A22}">
  <ds:schemaRefs>
    <ds:schemaRef ds:uri="http://schemas.microsoft.com/office/2006/metadata/properties"/>
    <ds:schemaRef ds:uri="http://schemas.microsoft.com/office/infopath/2007/PartnerControls"/>
    <ds:schemaRef ds:uri="8bf62278-0058-4bb7-b0ab-90d4091d22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870</Characters>
  <Application>Microsoft Office Word</Application>
  <DocSecurity>0</DocSecurity>
  <Lines>15</Lines>
  <Paragraphs>4</Paragraphs>
  <ScaleCrop>false</ScaleCrop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Davies</dc:creator>
  <cp:keywords/>
  <dc:description/>
  <cp:lastModifiedBy>Stephanie Elmer - Staff - DAT</cp:lastModifiedBy>
  <cp:revision>4</cp:revision>
  <cp:lastPrinted>2019-11-29T08:30:00Z</cp:lastPrinted>
  <dcterms:created xsi:type="dcterms:W3CDTF">2024-10-01T15:23:00Z</dcterms:created>
  <dcterms:modified xsi:type="dcterms:W3CDTF">2025-02-0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F288C525854DAB9BAA5E19673D7A</vt:lpwstr>
  </property>
  <property fmtid="{D5CDD505-2E9C-101B-9397-08002B2CF9AE}" pid="3" name="MediaServiceImageTags">
    <vt:lpwstr/>
  </property>
</Properties>
</file>